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F5F" w:rsidRDefault="007E0B36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BRAC University </w:t>
      </w:r>
    </w:p>
    <w:p w:rsidR="00691F5F" w:rsidRDefault="007E0B36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epartment of Computer Science and Engineering</w:t>
      </w:r>
    </w:p>
    <w:p w:rsidR="00691F5F" w:rsidRDefault="007E0B36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E 220: Data Structures</w:t>
      </w:r>
    </w:p>
    <w:p w:rsidR="00691F5F" w:rsidRDefault="005E4163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Assignment 04: Postfix Builder and Evaluator</w:t>
      </w:r>
    </w:p>
    <w:p w:rsidR="005E4163" w:rsidRDefault="005E4163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</w:p>
    <w:p w:rsidR="005E4163" w:rsidRDefault="005E4163" w:rsidP="005E4163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Follow the attached ‘CSE220Assignment04.java’</w:t>
      </w:r>
      <w:r w:rsidR="007E0B36">
        <w:rPr>
          <w:rFonts w:ascii="Times New Roman" w:eastAsia="Times New Roman" w:hAnsi="Times New Roman" w:cs="Times New Roman"/>
          <w:sz w:val="24"/>
        </w:rPr>
        <w:t> </w:t>
      </w:r>
      <w:r>
        <w:rPr>
          <w:rFonts w:ascii="Times New Roman" w:eastAsia="Times New Roman" w:hAnsi="Times New Roman" w:cs="Times New Roman"/>
          <w:sz w:val="24"/>
        </w:rPr>
        <w:t>file that takes an infix expression as a string as input in the main method. For this assignment, you can assume that the given expression will not be invalid (user will always input a correct expression). Then, main method passes that string to ‘</w:t>
      </w:r>
      <w:proofErr w:type="spellStart"/>
      <w:r w:rsidRPr="005E4163">
        <w:rPr>
          <w:rFonts w:ascii="Times New Roman" w:eastAsia="Times New Roman" w:hAnsi="Times New Roman" w:cs="Times New Roman"/>
          <w:sz w:val="24"/>
        </w:rPr>
        <w:t>postFixBuilder</w:t>
      </w:r>
      <w:proofErr w:type="spellEnd"/>
      <w:r>
        <w:rPr>
          <w:rFonts w:ascii="Times New Roman" w:eastAsia="Times New Roman" w:hAnsi="Times New Roman" w:cs="Times New Roman"/>
          <w:sz w:val="24"/>
        </w:rPr>
        <w:t>’ method which converts the infix expression to postfix representation as returns the postfix expression to main method as a string. Main method then passes it to the ‘</w:t>
      </w:r>
      <w:proofErr w:type="spellStart"/>
      <w:r w:rsidRPr="005E4163">
        <w:rPr>
          <w:rFonts w:ascii="Times New Roman" w:eastAsia="Times New Roman" w:hAnsi="Times New Roman" w:cs="Times New Roman"/>
          <w:sz w:val="24"/>
        </w:rPr>
        <w:t>postFixEvaluator</w:t>
      </w:r>
      <w:proofErr w:type="spellEnd"/>
      <w:r>
        <w:rPr>
          <w:rFonts w:ascii="Times New Roman" w:eastAsia="Times New Roman" w:hAnsi="Times New Roman" w:cs="Times New Roman"/>
          <w:sz w:val="24"/>
        </w:rPr>
        <w:t>’ that returns the final result as an integer.</w:t>
      </w:r>
    </w:p>
    <w:p w:rsidR="005E4163" w:rsidRDefault="005E4163" w:rsidP="005E4163">
      <w:pPr>
        <w:spacing w:before="100" w:after="100" w:line="24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br/>
        <w:t>Note that,</w:t>
      </w:r>
    </w:p>
    <w:p w:rsidR="005E4163" w:rsidRDefault="005E4163" w:rsidP="005E4163">
      <w:pPr>
        <w:spacing w:before="100" w:after="100" w:line="240" w:lineRule="auto"/>
        <w:ind w:firstLine="72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User will </w:t>
      </w:r>
      <w:r w:rsidR="00B70153">
        <w:rPr>
          <w:rFonts w:ascii="Times New Roman" w:eastAsia="Times New Roman" w:hAnsi="Times New Roman" w:cs="Times New Roman"/>
          <w:sz w:val="24"/>
        </w:rPr>
        <w:t>NOT</w:t>
      </w:r>
      <w:r>
        <w:rPr>
          <w:rFonts w:ascii="Times New Roman" w:eastAsia="Times New Roman" w:hAnsi="Times New Roman" w:cs="Times New Roman"/>
          <w:sz w:val="24"/>
        </w:rPr>
        <w:t xml:space="preserve"> input a wrong infix expression.</w:t>
      </w:r>
    </w:p>
    <w:p w:rsidR="005E4163" w:rsidRDefault="005E4163" w:rsidP="005E4163">
      <w:pPr>
        <w:spacing w:before="100" w:after="100" w:line="240" w:lineRule="auto"/>
        <w:ind w:firstLine="72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Given infix expression will only carry integers ranging </w:t>
      </w:r>
      <w:r w:rsidR="004776AF">
        <w:rPr>
          <w:rFonts w:ascii="Times New Roman" w:eastAsia="Times New Roman" w:hAnsi="Times New Roman" w:cs="Times New Roman"/>
          <w:sz w:val="24"/>
        </w:rPr>
        <w:t>between</w:t>
      </w:r>
      <w:r>
        <w:rPr>
          <w:rFonts w:ascii="Times New Roman" w:eastAsia="Times New Roman" w:hAnsi="Times New Roman" w:cs="Times New Roman"/>
          <w:sz w:val="24"/>
        </w:rPr>
        <w:t xml:space="preserve"> 0~9.</w:t>
      </w:r>
    </w:p>
    <w:p w:rsidR="004D3A14" w:rsidRDefault="00B70153" w:rsidP="004D3A14">
      <w:pPr>
        <w:spacing w:before="100" w:after="100" w:line="240" w:lineRule="auto"/>
        <w:ind w:firstLine="720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Given infix expression will only be consisted of 5 binary operators: </w:t>
      </w:r>
      <w:r w:rsidRPr="00B70153">
        <w:rPr>
          <w:rFonts w:ascii="Times New Roman" w:eastAsia="Times New Roman" w:hAnsi="Times New Roman" w:cs="Times New Roman"/>
          <w:sz w:val="24"/>
        </w:rPr>
        <w:t>+,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70153">
        <w:rPr>
          <w:rFonts w:ascii="Times New Roman" w:eastAsia="Times New Roman" w:hAnsi="Times New Roman" w:cs="Times New Roman"/>
          <w:sz w:val="24"/>
        </w:rPr>
        <w:t>-,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B70153">
        <w:rPr>
          <w:rFonts w:ascii="Times New Roman" w:eastAsia="Times New Roman" w:hAnsi="Times New Roman" w:cs="Times New Roman"/>
          <w:sz w:val="24"/>
        </w:rPr>
        <w:t>*, /, %</w:t>
      </w:r>
    </w:p>
    <w:p w:rsidR="005E4163" w:rsidRDefault="005E4163" w:rsidP="004D3A14">
      <w:pPr>
        <w:spacing w:before="100" w:after="100" w:line="240" w:lineRule="auto"/>
        <w:ind w:firstLine="720"/>
        <w:jc w:val="both"/>
        <w:rPr>
          <w:rFonts w:ascii="Times New Roman" w:eastAsia="Times New Roman" w:hAnsi="Times New Roman" w:cs="Times New Roman"/>
          <w:sz w:val="24"/>
        </w:rPr>
      </w:pPr>
    </w:p>
    <w:p w:rsidR="00691F5F" w:rsidRDefault="00882121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Sample </w:t>
      </w:r>
      <w:r w:rsidR="007E0B36">
        <w:rPr>
          <w:rFonts w:ascii="Times New Roman" w:eastAsia="Times New Roman" w:hAnsi="Times New Roman" w:cs="Times New Roman"/>
          <w:b/>
          <w:sz w:val="24"/>
          <w:u w:val="single"/>
        </w:rPr>
        <w:t>Input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 1</w:t>
      </w:r>
    </w:p>
    <w:p w:rsidR="00691F5F" w:rsidRDefault="007E0B36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691F5F" w:rsidRDefault="007E0B36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691F5F" w:rsidRDefault="00882121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Sample </w:t>
      </w:r>
      <w:r w:rsidR="007E0B36">
        <w:rPr>
          <w:rFonts w:ascii="Times New Roman" w:eastAsia="Times New Roman" w:hAnsi="Times New Roman" w:cs="Times New Roman"/>
          <w:b/>
          <w:sz w:val="24"/>
          <w:u w:val="single"/>
        </w:rPr>
        <w:t>Output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 1</w:t>
      </w:r>
    </w:p>
    <w:p w:rsidR="007E0B36" w:rsidRPr="007E0B36" w:rsidRDefault="007E0B36" w:rsidP="007E0B36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 w:rsidRPr="007E0B36">
        <w:rPr>
          <w:rFonts w:ascii="Times New Roman" w:eastAsia="Times New Roman" w:hAnsi="Times New Roman" w:cs="Times New Roman"/>
          <w:sz w:val="24"/>
        </w:rPr>
        <w:t>Post Fix Expression: 1234/*+</w:t>
      </w:r>
    </w:p>
    <w:p w:rsidR="00691F5F" w:rsidRDefault="005E120B" w:rsidP="007E0B36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Answer: 1</w:t>
      </w:r>
    </w:p>
    <w:p w:rsidR="005E120B" w:rsidRDefault="005E120B" w:rsidP="007E0B36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</w:p>
    <w:p w:rsidR="005E120B" w:rsidRDefault="005E120B" w:rsidP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Sample Input 2</w:t>
      </w:r>
    </w:p>
    <w:p w:rsidR="00691F5F" w:rsidRDefault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</w:t>
      </w:r>
      <w:proofErr w:type="gramStart"/>
      <w:r>
        <w:rPr>
          <w:rFonts w:ascii="Times New Roman" w:eastAsia="Times New Roman" w:hAnsi="Times New Roman" w:cs="Times New Roman"/>
          <w:sz w:val="24"/>
        </w:rPr>
        <w:t>+{</w:t>
      </w:r>
      <w:proofErr w:type="gramEnd"/>
      <w:r>
        <w:rPr>
          <w:rFonts w:ascii="Times New Roman" w:eastAsia="Times New Roman" w:hAnsi="Times New Roman" w:cs="Times New Roman"/>
          <w:sz w:val="24"/>
        </w:rPr>
        <w:t>4-5+(6-(7/8/9)+0)}-1+(2*8)/{1+3}]+4</w:t>
      </w:r>
    </w:p>
    <w:p w:rsidR="005E120B" w:rsidRDefault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</w:p>
    <w:p w:rsidR="00691F5F" w:rsidRDefault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Sample </w:t>
      </w:r>
      <w:r w:rsidR="007E0B36">
        <w:rPr>
          <w:rFonts w:ascii="Times New Roman" w:eastAsia="Times New Roman" w:hAnsi="Times New Roman" w:cs="Times New Roman"/>
          <w:b/>
          <w:sz w:val="24"/>
          <w:u w:val="single"/>
        </w:rPr>
        <w:t>Output 2</w:t>
      </w:r>
    </w:p>
    <w:p w:rsidR="005E120B" w:rsidRPr="005E120B" w:rsidRDefault="005E120B" w:rsidP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 w:rsidRPr="005E120B">
        <w:rPr>
          <w:rFonts w:ascii="Times New Roman" w:eastAsia="Times New Roman" w:hAnsi="Times New Roman" w:cs="Times New Roman"/>
          <w:sz w:val="24"/>
        </w:rPr>
        <w:t>Post Fix Expression: 1233*45-678/9/-0+++1-28*13+/+*4++</w:t>
      </w:r>
    </w:p>
    <w:p w:rsidR="00691F5F" w:rsidRDefault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 w:rsidRPr="005E120B">
        <w:rPr>
          <w:rFonts w:ascii="Times New Roman" w:eastAsia="Times New Roman" w:hAnsi="Times New Roman" w:cs="Times New Roman"/>
          <w:sz w:val="24"/>
        </w:rPr>
        <w:t>Answer: 39</w:t>
      </w:r>
    </w:p>
    <w:p w:rsidR="005E120B" w:rsidRDefault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</w:p>
    <w:p w:rsidR="00691F5F" w:rsidRDefault="004D3A1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 xml:space="preserve">Sample Input </w:t>
      </w:r>
      <w:r w:rsidR="007E0B36">
        <w:rPr>
          <w:rFonts w:ascii="Times New Roman" w:eastAsia="Times New Roman" w:hAnsi="Times New Roman" w:cs="Times New Roman"/>
          <w:b/>
          <w:sz w:val="24"/>
          <w:u w:val="single"/>
        </w:rPr>
        <w:t>3</w:t>
      </w:r>
    </w:p>
    <w:p w:rsidR="004D3A14" w:rsidRDefault="004D3A14" w:rsidP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 w:rsidRPr="004D3A14">
        <w:rPr>
          <w:rFonts w:ascii="Times New Roman" w:eastAsia="Times New Roman" w:hAnsi="Times New Roman" w:cs="Times New Roman"/>
          <w:sz w:val="24"/>
        </w:rPr>
        <w:t>1+2*(3/4)-5</w:t>
      </w:r>
      <w:bookmarkStart w:id="0" w:name="_GoBack"/>
      <w:bookmarkEnd w:id="0"/>
      <w:r w:rsidRPr="004D3A14">
        <w:rPr>
          <w:rFonts w:ascii="Times New Roman" w:eastAsia="Times New Roman" w:hAnsi="Times New Roman" w:cs="Times New Roman"/>
          <w:sz w:val="24"/>
        </w:rPr>
        <w:t>+(6*(7/8/9</w:t>
      </w:r>
      <w:proofErr w:type="gramStart"/>
      <w:r w:rsidRPr="004D3A14">
        <w:rPr>
          <w:rFonts w:ascii="Times New Roman" w:eastAsia="Times New Roman" w:hAnsi="Times New Roman" w:cs="Times New Roman"/>
          <w:sz w:val="24"/>
        </w:rPr>
        <w:t>)+</w:t>
      </w:r>
      <w:proofErr w:type="gramEnd"/>
      <w:r w:rsidRPr="004D3A14">
        <w:rPr>
          <w:rFonts w:ascii="Times New Roman" w:eastAsia="Times New Roman" w:hAnsi="Times New Roman" w:cs="Times New Roman"/>
          <w:sz w:val="24"/>
        </w:rPr>
        <w:t>1)</w:t>
      </w:r>
    </w:p>
    <w:p w:rsidR="004D3A14" w:rsidRDefault="004D3A14" w:rsidP="005E120B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</w:p>
    <w:p w:rsidR="00691F5F" w:rsidRDefault="004D3A1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Sample Output 3</w:t>
      </w:r>
    </w:p>
    <w:p w:rsidR="004D3A14" w:rsidRPr="004D3A14" w:rsidRDefault="004D3A14" w:rsidP="004D3A1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 w:rsidRPr="004D3A14">
        <w:rPr>
          <w:rFonts w:ascii="Times New Roman" w:eastAsia="Times New Roman" w:hAnsi="Times New Roman" w:cs="Times New Roman"/>
          <w:sz w:val="24"/>
        </w:rPr>
        <w:t>Post Fix Expression: 1234/*5-678/9/*1+++</w:t>
      </w:r>
    </w:p>
    <w:p w:rsidR="00691F5F" w:rsidRPr="005E120B" w:rsidRDefault="004D3A14" w:rsidP="004D3A14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 w:rsidRPr="004D3A14">
        <w:rPr>
          <w:rFonts w:ascii="Times New Roman" w:eastAsia="Times New Roman" w:hAnsi="Times New Roman" w:cs="Times New Roman"/>
          <w:sz w:val="24"/>
        </w:rPr>
        <w:t>Answer: -3</w:t>
      </w:r>
      <w:r w:rsidRPr="004D3A14">
        <w:rPr>
          <w:rFonts w:ascii="Times New Roman" w:eastAsia="Times New Roman" w:hAnsi="Times New Roman" w:cs="Times New Roman"/>
          <w:sz w:val="24"/>
        </w:rPr>
        <w:cr/>
      </w:r>
    </w:p>
    <w:sectPr w:rsidR="00691F5F" w:rsidRPr="005E120B" w:rsidSect="004D3A14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WxsLA0MDIxMzOzMDNQ0lEKTi0uzszPAykwrAUASR0qEywAAAA="/>
  </w:docVars>
  <w:rsids>
    <w:rsidRoot w:val="00691F5F"/>
    <w:rsid w:val="004776AF"/>
    <w:rsid w:val="004D3A14"/>
    <w:rsid w:val="005D5C6C"/>
    <w:rsid w:val="005E120B"/>
    <w:rsid w:val="005E4163"/>
    <w:rsid w:val="006543A4"/>
    <w:rsid w:val="00691F5F"/>
    <w:rsid w:val="007E0B36"/>
    <w:rsid w:val="00882121"/>
    <w:rsid w:val="00983ACF"/>
    <w:rsid w:val="00B70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51FFA"/>
  <w15:docId w15:val="{901EDACC-E615-404A-960D-D2592987D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iul.islam</cp:lastModifiedBy>
  <cp:revision>20</cp:revision>
  <dcterms:created xsi:type="dcterms:W3CDTF">2017-11-10T01:25:00Z</dcterms:created>
  <dcterms:modified xsi:type="dcterms:W3CDTF">2018-07-08T02:02:00Z</dcterms:modified>
</cp:coreProperties>
</file>